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E8A1A" w14:textId="3D4CE839" w:rsidR="005B6ECE" w:rsidRPr="008B3818" w:rsidRDefault="008B3818" w:rsidP="008B3818">
      <w:pPr>
        <w:jc w:val="center"/>
        <w:rPr>
          <w:rFonts w:cstheme="minorHAnsi"/>
          <w:b/>
          <w:bCs/>
          <w:sz w:val="24"/>
          <w:szCs w:val="24"/>
        </w:rPr>
      </w:pPr>
      <w:r w:rsidRPr="008B3818">
        <w:rPr>
          <w:rFonts w:cstheme="minorHAnsi"/>
          <w:b/>
          <w:bCs/>
          <w:sz w:val="24"/>
          <w:szCs w:val="24"/>
        </w:rPr>
        <w:t>Lab 5 Submission</w:t>
      </w:r>
    </w:p>
    <w:p w14:paraId="4A759624" w14:textId="7D78FD9C" w:rsidR="008B3818" w:rsidRDefault="008B3818" w:rsidP="008B3818">
      <w:pPr>
        <w:jc w:val="center"/>
        <w:rPr>
          <w:rFonts w:cstheme="minorHAnsi"/>
          <w:sz w:val="24"/>
          <w:szCs w:val="24"/>
        </w:rPr>
      </w:pPr>
      <w:proofErr w:type="spellStart"/>
      <w:r w:rsidRPr="008B3818">
        <w:rPr>
          <w:rFonts w:cstheme="minorHAnsi"/>
          <w:sz w:val="24"/>
          <w:szCs w:val="24"/>
        </w:rPr>
        <w:t>netids</w:t>
      </w:r>
      <w:proofErr w:type="spellEnd"/>
      <w:r w:rsidRPr="008B3818">
        <w:rPr>
          <w:rFonts w:cstheme="minorHAnsi"/>
          <w:sz w:val="24"/>
          <w:szCs w:val="24"/>
        </w:rPr>
        <w:t xml:space="preserve">: </w:t>
      </w:r>
      <w:proofErr w:type="spellStart"/>
      <w:r w:rsidRPr="008B3818">
        <w:rPr>
          <w:rFonts w:cstheme="minorHAnsi"/>
          <w:sz w:val="24"/>
          <w:szCs w:val="24"/>
        </w:rPr>
        <w:t>yarles</w:t>
      </w:r>
      <w:proofErr w:type="spellEnd"/>
      <w:r w:rsidRPr="008B3818">
        <w:rPr>
          <w:rFonts w:cstheme="minorHAnsi"/>
          <w:sz w:val="24"/>
          <w:szCs w:val="24"/>
        </w:rPr>
        <w:t xml:space="preserve">, </w:t>
      </w:r>
      <w:proofErr w:type="spellStart"/>
      <w:r w:rsidRPr="008B3818">
        <w:rPr>
          <w:rFonts w:cstheme="minorHAnsi"/>
          <w:sz w:val="24"/>
          <w:szCs w:val="24"/>
        </w:rPr>
        <w:t>bkrouse</w:t>
      </w:r>
      <w:proofErr w:type="spellEnd"/>
    </w:p>
    <w:p w14:paraId="25A63845" w14:textId="3D068978" w:rsidR="008B3818" w:rsidRDefault="008B3818" w:rsidP="008B3818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Summary</w:t>
      </w:r>
    </w:p>
    <w:p w14:paraId="176436DF" w14:textId="7A99D403" w:rsidR="002C7E27" w:rsidRPr="008B3818" w:rsidRDefault="008B3818" w:rsidP="008B381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wrote programs that counted the use of each word and sorted them</w:t>
      </w:r>
      <w:r w:rsidR="002C7E27">
        <w:rPr>
          <w:rFonts w:cstheme="minorHAnsi"/>
          <w:sz w:val="24"/>
          <w:szCs w:val="24"/>
        </w:rPr>
        <w:t xml:space="preserve"> from most to least used and to regenerate two firewall logs. Spark is pretty dope, the RDD mapping functionality is somewhat overpowered.</w:t>
      </w:r>
    </w:p>
    <w:p w14:paraId="5B379B71" w14:textId="13BD5063" w:rsidR="008B3818" w:rsidRDefault="008B3818" w:rsidP="008B3818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Experiment 1</w:t>
      </w:r>
    </w:p>
    <w:p w14:paraId="60C194DE" w14:textId="41F4EB9E" w:rsidR="008B3818" w:rsidRPr="008B3818" w:rsidRDefault="002C7E27" w:rsidP="008B3818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noProof/>
          <w:sz w:val="24"/>
          <w:szCs w:val="24"/>
          <w:u w:val="single"/>
        </w:rPr>
        <w:drawing>
          <wp:inline distT="0" distB="0" distL="0" distR="0" wp14:anchorId="577EFB1E" wp14:editId="36CF18BD">
            <wp:extent cx="5933440" cy="3670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3670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2B5AF" w14:textId="77777777" w:rsidR="002C7E27" w:rsidRDefault="002C7E27" w:rsidP="002C7E27">
      <w:pPr>
        <w:rPr>
          <w:rFonts w:cstheme="minorHAnsi"/>
          <w:sz w:val="24"/>
          <w:szCs w:val="24"/>
          <w:u w:val="single"/>
        </w:rPr>
      </w:pPr>
    </w:p>
    <w:p w14:paraId="3A18858F" w14:textId="77777777" w:rsidR="002C7E27" w:rsidRDefault="002C7E27" w:rsidP="002C7E27">
      <w:pPr>
        <w:rPr>
          <w:rFonts w:cstheme="minorHAnsi"/>
          <w:sz w:val="24"/>
          <w:szCs w:val="24"/>
          <w:u w:val="single"/>
        </w:rPr>
      </w:pPr>
    </w:p>
    <w:p w14:paraId="7FF36B0B" w14:textId="77777777" w:rsidR="002C7E27" w:rsidRDefault="002C7E27" w:rsidP="002C7E27">
      <w:pPr>
        <w:rPr>
          <w:rFonts w:cstheme="minorHAnsi"/>
          <w:sz w:val="24"/>
          <w:szCs w:val="24"/>
          <w:u w:val="single"/>
        </w:rPr>
      </w:pPr>
    </w:p>
    <w:p w14:paraId="1B31BDD5" w14:textId="77777777" w:rsidR="002C7E27" w:rsidRDefault="002C7E27" w:rsidP="002C7E27">
      <w:pPr>
        <w:rPr>
          <w:rFonts w:cstheme="minorHAnsi"/>
          <w:sz w:val="24"/>
          <w:szCs w:val="24"/>
          <w:u w:val="single"/>
        </w:rPr>
      </w:pPr>
    </w:p>
    <w:p w14:paraId="33F3DA1D" w14:textId="77777777" w:rsidR="002C7E27" w:rsidRDefault="002C7E27" w:rsidP="002C7E27">
      <w:pPr>
        <w:rPr>
          <w:rFonts w:cstheme="minorHAnsi"/>
          <w:sz w:val="24"/>
          <w:szCs w:val="24"/>
          <w:u w:val="single"/>
        </w:rPr>
      </w:pPr>
    </w:p>
    <w:p w14:paraId="7470FC97" w14:textId="77777777" w:rsidR="002C7E27" w:rsidRDefault="002C7E27" w:rsidP="002C7E27">
      <w:pPr>
        <w:rPr>
          <w:rFonts w:cstheme="minorHAnsi"/>
          <w:sz w:val="24"/>
          <w:szCs w:val="24"/>
          <w:u w:val="single"/>
        </w:rPr>
      </w:pPr>
    </w:p>
    <w:p w14:paraId="1994A233" w14:textId="77777777" w:rsidR="002C7E27" w:rsidRDefault="002C7E27" w:rsidP="002C7E27">
      <w:pPr>
        <w:rPr>
          <w:rFonts w:cstheme="minorHAnsi"/>
          <w:sz w:val="24"/>
          <w:szCs w:val="24"/>
          <w:u w:val="single"/>
        </w:rPr>
      </w:pPr>
    </w:p>
    <w:p w14:paraId="2718B32A" w14:textId="77777777" w:rsidR="002C7E27" w:rsidRDefault="002C7E27" w:rsidP="002C7E27">
      <w:pPr>
        <w:rPr>
          <w:rFonts w:cstheme="minorHAnsi"/>
          <w:sz w:val="24"/>
          <w:szCs w:val="24"/>
          <w:u w:val="single"/>
        </w:rPr>
      </w:pPr>
    </w:p>
    <w:p w14:paraId="7A9E2131" w14:textId="761F3A9E" w:rsidR="008B3818" w:rsidRDefault="002C7E27" w:rsidP="002C7E27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lastRenderedPageBreak/>
        <w:t>Experiment 2</w:t>
      </w:r>
    </w:p>
    <w:p w14:paraId="03C67A6A" w14:textId="7570AC59" w:rsidR="002C7E27" w:rsidRPr="002C7E27" w:rsidRDefault="002C7E27" w:rsidP="002C7E27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noProof/>
          <w:sz w:val="24"/>
          <w:szCs w:val="24"/>
          <w:u w:val="single"/>
        </w:rPr>
        <w:drawing>
          <wp:inline distT="0" distB="0" distL="0" distR="0" wp14:anchorId="22188C57" wp14:editId="3BF3076D">
            <wp:extent cx="5940425" cy="5140960"/>
            <wp:effectExtent l="0" t="0" r="317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14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7E27" w:rsidRPr="002C7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TMwNbA0NzUxtLRU0lEKTi0uzszPAykwrAUAP4O0aCwAAAA="/>
  </w:docVars>
  <w:rsids>
    <w:rsidRoot w:val="00E40FF9"/>
    <w:rsid w:val="002C7E27"/>
    <w:rsid w:val="005B6ECE"/>
    <w:rsid w:val="008B3818"/>
    <w:rsid w:val="00E40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85BFF"/>
  <w15:chartTrackingRefBased/>
  <w15:docId w15:val="{0C4B174A-E94A-463A-92B4-7E7FBFF87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2</cp:revision>
  <dcterms:created xsi:type="dcterms:W3CDTF">2022-03-24T00:40:00Z</dcterms:created>
  <dcterms:modified xsi:type="dcterms:W3CDTF">2022-03-24T00:47:00Z</dcterms:modified>
</cp:coreProperties>
</file>